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4d510bb97c26fdd04c7ea949d33676a7d84e46"/>
    <w:p>
      <w:pPr>
        <w:pStyle w:val="Heading1"/>
      </w:pPr>
      <w:r>
        <w:t xml:space="preserve">Jeff Hurd’s Positions On Judicial Affair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Judicial Philosophy and Legislative Approac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